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chatronics Engineer position at [Company Name] in Tanzania Dar es Salaam. As a highly motivated and technically proficient professional with a strong background in mechatronics, I am eager to contribute my expertise to drive innovation and technological advancement within your organization. My passion for integrating mechanical, electrical, and software systems aligns perfectly with the dynamic industrial landscape of Tanzania Dar es Salaam, where there is a growing demand for skilled engineers to support infrastructure development, manufacturing growth, and sustainable solutions.</w:t>
      </w:r>
    </w:p>
    <w:p>
      <w:pPr>
        <w:pStyle w:val="BodyText"/>
      </w:pPr>
      <w:r>
        <w:t xml:space="preserve">With over [X years] of experience in mechatronics engineering, I have developed a unique ability to design, implement, and optimize automated systems that enhance efficiency and reduce operational costs. My academic foundation in Mechatronics Engineering from [University Name] equipped me with a solid understanding of control systems, robotics, sensors, and programming languages such as C++, Python, and MATLAB. Furthermore, my hands-on experience in industries ranging from renewable energy to precision agriculture has honed my problem-solving skills and adaptability to diverse technical challenges.</w:t>
      </w:r>
    </w:p>
    <w:bookmarkStart w:id="20" w:name="X29f033a91aaa388eff432e1d68d5d7b9bd9c5c4"/>
    <w:p>
      <w:pPr>
        <w:pStyle w:val="Heading2"/>
      </w:pPr>
      <w:r>
        <w:t xml:space="preserve">Relevance of Mechatronics in Tanzania Dar es Salaam</w:t>
      </w:r>
    </w:p>
    <w:p>
      <w:pPr>
        <w:pStyle w:val="FirstParagraph"/>
      </w:pPr>
      <w:r>
        <w:t xml:space="preserve">Tanzania Dar es Salaam stands at the forefront of East Africa’s industrial evolution, with its strategic location and growing economy creating a demand for cutting-edge engineering solutions. As a Mechatronics Engineer, I am particularly drawn to the opportunities in this region to contribute to projects that address critical needs such as energy efficiency, automation in agriculture, and the development of smart infrastructure. The integration of mechatronic systems into sectors like manufacturing, transportation, and renewable energy can significantly boost productivity and sustainability—areas where Tanzania Dar es Salaam is actively investing.</w:t>
      </w:r>
    </w:p>
    <w:p>
      <w:pPr>
        <w:pStyle w:val="BodyText"/>
      </w:pPr>
      <w:r>
        <w:t xml:space="preserve">For instance, the increasing adoption of automated solutions in agricultural processing units across Tanzania Dar es Salaam highlights the importance of mechatronics engineers who can design systems that optimize resource utilization and reduce post-harvest losses. Similarly, the expansion of renewable energy projects, such as solar and wind farms, requires engineers who can develop control systems to ensure reliable power distribution. My technical expertise in PLC programming, SCADA systems, and IoT-enabled automation positions me to make meaningful contributions to such initiatives.</w:t>
      </w:r>
    </w:p>
    <w:bookmarkEnd w:id="20"/>
    <w:bookmarkStart w:id="21" w:name="professional-experience-and-achievements"/>
    <w:p>
      <w:pPr>
        <w:pStyle w:val="Heading2"/>
      </w:pPr>
      <w:r>
        <w:t xml:space="preserve">Professional Experience and Achievements</w:t>
      </w:r>
    </w:p>
    <w:p>
      <w:pPr>
        <w:pStyle w:val="FirstParagraph"/>
      </w:pPr>
      <w:r>
        <w:t xml:space="preserve">Throughout my career, I have consistently focused on delivering innovative solutions that meet both technical and business objectives. At [Previous Company Name], I led the design of a custom automation system for a food processing plant, which reduced energy consumption by 25% while improving production output by 18%. This project involved the integration of sensors, actuators, and real-time data analytics to monitor and optimize machine performance. My ability to collaborate with cross-functional teams and translate complex requirements into actionable designs has been instrumental in the success of such projects.</w:t>
      </w:r>
    </w:p>
    <w:p>
      <w:pPr>
        <w:pStyle w:val="BodyText"/>
      </w:pPr>
      <w:r>
        <w:t xml:space="preserve">In addition to my technical skills, I have a strong commitment to continuous learning and professional development. I regularly attend workshops and conferences on emerging technologies in mechatronics, such as AI-driven automation and smart robotics. These experiences have not only kept me updated on industry trends but also enabled me to apply cutting-edge methodologies to real-world problems. For example, I recently completed a certification in Industrial IoT (IIoT) through [Institution Name], which has enhanced my ability to design interconnected systems that improve operational efficiency.</w:t>
      </w:r>
    </w:p>
    <w:bookmarkEnd w:id="21"/>
    <w:bookmarkStart w:id="22" w:name="why-tanzania-dar-es-salaam"/>
    <w:p>
      <w:pPr>
        <w:pStyle w:val="Heading2"/>
      </w:pPr>
      <w:r>
        <w:t xml:space="preserve">Why Tanzania Dar es Salaam?</w:t>
      </w:r>
    </w:p>
    <w:p>
      <w:pPr>
        <w:pStyle w:val="FirstParagraph"/>
      </w:pPr>
      <w:r>
        <w:t xml:space="preserve">Choosing Tanzania Dar es Salaam as the focus of my career is a deliberate decision driven by its potential for growth and the opportunities it offers for engineers like myself. The region’s commitment to technological advancement, coupled with its vibrant entrepreneurial ecosystem, provides an ideal environment to apply my skills and knowledge. I am particularly inspired by the government’s initiatives to promote industrialization and digital transformation, which align closely with my professional aspirations.</w:t>
      </w:r>
    </w:p>
    <w:p>
      <w:pPr>
        <w:pStyle w:val="BodyText"/>
      </w:pPr>
      <w:r>
        <w:t xml:space="preserve">Moreover, the cultural diversity and community-driven approach in Tanzania Dar es Salaam have always resonated with me. I believe that engineering solutions should not only be technically sound but also culturally relevant and socially impactful. As a Mechatronics Engineer, I aim to contribute to projects that empower local communities through sustainable technology, such as automated water management systems or energy-efficient agricultural tools. This holistic approach ensures that my work addresses both technical challenges and societal needs.</w:t>
      </w:r>
    </w:p>
    <w:bookmarkEnd w:id="22"/>
    <w:bookmarkStart w:id="23" w:name="technical-skills-and-competencies"/>
    <w:p>
      <w:pPr>
        <w:pStyle w:val="Heading2"/>
      </w:pPr>
      <w:r>
        <w:t xml:space="preserve">Technical Skills and Competencies</w:t>
      </w:r>
    </w:p>
    <w:p>
      <w:pPr>
        <w:pStyle w:val="FirstParagraph"/>
      </w:pPr>
      <w:r>
        <w:t xml:space="preserve">My skill set as a Mechatronics Engineer includes:</w:t>
      </w:r>
    </w:p>
    <w:p>
      <w:pPr>
        <w:numPr>
          <w:ilvl w:val="0"/>
          <w:numId w:val="1001"/>
        </w:numPr>
        <w:pStyle w:val="Compact"/>
      </w:pPr>
      <w:r>
        <w:t xml:space="preserve">Designing and implementing automated control systems using PLCs, PACs, and microcontrollers.</w:t>
      </w:r>
    </w:p>
    <w:p>
      <w:pPr>
        <w:numPr>
          <w:ilvl w:val="0"/>
          <w:numId w:val="1001"/>
        </w:numPr>
        <w:pStyle w:val="Compact"/>
      </w:pPr>
      <w:r>
        <w:t xml:space="preserve">Programming and debugging embedded systems with languages such as C/C++, Python, and LabVIEW.</w:t>
      </w:r>
    </w:p>
    <w:p>
      <w:pPr>
        <w:numPr>
          <w:ilvl w:val="0"/>
          <w:numId w:val="1001"/>
        </w:numPr>
        <w:pStyle w:val="Compact"/>
      </w:pPr>
      <w:r>
        <w:t xml:space="preserve">Analyzing data from sensors and actuators to optimize system performance.</w:t>
      </w:r>
    </w:p>
    <w:p>
      <w:pPr>
        <w:numPr>
          <w:ilvl w:val="0"/>
          <w:numId w:val="1001"/>
        </w:numPr>
        <w:pStyle w:val="Compact"/>
      </w:pPr>
      <w:r>
        <w:t xml:space="preserve">Collaborating with mechanical and software engineers to develop integrated solutions.</w:t>
      </w:r>
    </w:p>
    <w:p>
      <w:pPr>
        <w:numPr>
          <w:ilvl w:val="0"/>
          <w:numId w:val="1001"/>
        </w:numPr>
        <w:pStyle w:val="Compact"/>
      </w:pPr>
      <w:r>
        <w:t xml:space="preserve">Conducting failure analysis and troubleshooting to minimize downtime in industrial settings.</w:t>
      </w:r>
    </w:p>
    <w:p>
      <w:pPr>
        <w:pStyle w:val="FirstParagraph"/>
      </w:pPr>
      <w:r>
        <w:t xml:space="preserve">In addition, I am proficient in using CAD software like SolidWorks and AutoCAD for system design, as well as simulation tools such as MATLAB/Simulink to model complex mechatronic systems. My ability to communicate technical concepts effectively to non-technical stakeholders ensures that projects are aligned with organizational goals and deliver maximum value.</w:t>
      </w:r>
    </w:p>
    <w:bookmarkEnd w:id="23"/>
    <w:bookmarkStart w:id="24" w:name="conclusion"/>
    <w:p>
      <w:pPr>
        <w:pStyle w:val="Heading2"/>
      </w:pPr>
      <w:r>
        <w:t xml:space="preserve">Conclusion</w:t>
      </w:r>
    </w:p>
    <w:p>
      <w:pPr>
        <w:pStyle w:val="FirstParagraph"/>
      </w:pPr>
      <w:r>
        <w:t xml:space="preserve">I am excited about the opportunity to join [Company Name] and contribute my expertise as a Mechatronics Engineer in Tanzania Dar es Salaam. My combination of technical skills, industry experience, and passion for innovation makes me a strong candidate for this role. I am confident that my dedication to excellence and commitment to sustainable engineering solutions will add significant value to your team.</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for further information. I look forward to the possibility of contributing to your organization’s success in Tanzania Dar es Sala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5-12-11T11:34:32Z</dcterms:created>
  <dcterms:modified xsi:type="dcterms:W3CDTF">2025-12-11T11:34:32Z</dcterms:modified>
</cp:coreProperties>
</file>

<file path=docProps/custom.xml><?xml version="1.0" encoding="utf-8"?>
<Properties xmlns="http://schemas.openxmlformats.org/officeDocument/2006/custom-properties" xmlns:vt="http://schemas.openxmlformats.org/officeDocument/2006/docPropsVTypes"/>
</file>